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In addition to helping those on a budget, this website serves as project to better understand single sourc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10-07T22:38:25Z</dcterms:created>
  <dcterms:modified xsi:type="dcterms:W3CDTF">2023-10-07T22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